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w:t>
      </w:r>
      <w:r>
        <w:t xml:space="preserve"> </w:t>
      </w:r>
      <w:r>
        <w:t xml:space="preserve">Kampala,</w:t>
      </w:r>
      <w:r>
        <w:t xml:space="preserve"> </w:t>
      </w:r>
      <w:r>
        <w:t xml:space="preserve">Uganda</w:t>
      </w:r>
    </w:p>
    <w:bookmarkStart w:id="20" w:name="Xd39e9269f5d56dd32f4adb9ee65d9dee6162cb3"/>
    <w:p>
      <w:pPr>
        <w:pStyle w:val="Heading1"/>
      </w:pPr>
      <w:r>
        <w:t xml:space="preserve">Statement of Purpose for the Position of Police Officer with the Uganda Police Force in Kampala</w:t>
      </w:r>
    </w:p>
    <w:p>
      <w:pPr>
        <w:pStyle w:val="FirstParagraph"/>
      </w:pPr>
      <w:r>
        <w:t xml:space="preserve">I am writing to express my profound commitment to serve as a dedicated and ethical Police Officer within the Uganda Police Force (UPF) in Kampala, Uganda. This Statement of Purpose outlines my unwavering dedication to public safety, my deep understanding of Kampala’s unique socio-political landscape, and my resolve to contribute meaningfully to the UPF’s mission of protecting citizens and upholding the rule of law across our vibrant capital city. My aspiration is not merely a career choice but a lifelong pledge rooted in Uganda’s cultural values of *ubuntu* (humanity towards others) and my personal conviction that safety is the foundation for progress.</w:t>
      </w:r>
    </w:p>
    <w:p>
      <w:pPr>
        <w:pStyle w:val="BodyText"/>
      </w:pPr>
      <w:r>
        <w:t xml:space="preserve">Growing up in Kampala’s bustling Nakivubo neighborhood, I witnessed firsthand how community trust in law enforcement directly impacts social cohesion. During my teenage years, I observed the challenges faced by residents of informal settlements like Kibuye and Ntinda – from petty crime to traffic chaos along the Kampala-Jinja Highway – and saw how responsive policing could transform these spaces. My father, a retired UPF officer stationed at Nakasero Police Division, instilled in me that being a Police Officer is not just a job but an honor to serve as a guardian of peace in Uganda’s most dynamic city. This early exposure crystallized my resolve: I would become the kind of Officer who listens to elders on Kira Road, mentors youth at Bwaise Youth Center, and ensures every citizen feels safe walking home after night shift at Kampala Capital City Authority (KCCA) offices.</w:t>
      </w:r>
    </w:p>
    <w:p>
      <w:pPr>
        <w:pStyle w:val="BodyText"/>
      </w:pPr>
      <w:r>
        <w:t xml:space="preserve">The Uganda Police Force’s strategic priorities resonate deeply with my values. I have meticulously studied the UPF’s Vision 2030, which emphasizes community-oriented policing, digital forensics capacity building, and gender-responsive services – all critical for Kampala’s evolving needs. Recent UPF initiatives like the "Safe City Project" targeting high-crime areas in Central Business District (CBD) and Kawempe Division align perfectly with my training. I am particularly inspired by the UPF’s focus on preventing violent extremism through community dialogue, a strategy I aim to champion in Kampala’s diverse neighborhoods where religious and ethnic tensions occasionally surface. As a Police Officer, I will prioritize de-escalation tactics over confrontation, drawing from the UPF’s Community Policing Manual to build relationships with groups like the Kisenyi Women’s Association and Nyegezi Motorists’ Union.</w:t>
      </w:r>
    </w:p>
    <w:p>
      <w:pPr>
        <w:pStyle w:val="BodyText"/>
      </w:pPr>
      <w:r>
        <w:t xml:space="preserve">My academic background in Criminology at Makerere University equipped me with localized knowledge essential for Kampala operations. Courses like "Crime Patterns in Urban Africa" and "Uganda Legal System" provided critical context: I analyzed how land disputes escalate into violence near Kyanamukoma Market, or how cybercrime targets students at Kyambogo University – challenges requiring culturally intelligent solutions. During my internship with the UPF’s Public Relations Unit at Kampala Central Police Station, I assisted in community forums addressing youth unemployment-driven crime. This experience taught me that effective policing in Kampala requires understanding local nuances – such as respecting *obutaka* (traditional leadership) when mediating disputes in Namboole Village or collaborating with KCCA on traffic management during the annual Buganda Land Day celebrations.</w:t>
      </w:r>
    </w:p>
    <w:p>
      <w:pPr>
        <w:pStyle w:val="BodyText"/>
      </w:pPr>
      <w:r>
        <w:t xml:space="preserve">I am fully aware of the unique demands of serving as a Police Officer in Kampala, Uganda’s economic epicenter. The city’s dense population, complex transport networks (including the congested Kampala–Entebbe Expressway), and high incidence of commercial fraud demand Officers who are both tactically skilled and socially adept. My volunteer work with the Kampala Peace Initiative further honed these skills: I organized conflict resolution workshops in Nakasero slums, trained residents in reporting domestic violence via UPF’s *Tukole* mobile app, and assisted in post-riot community healing after clashes at Namboole Stadium. These experiences confirmed that a Police Officer must be a bridge-builder – not just an enforcer – to foster sustainable safety across Kampala’s varied communities.</w:t>
      </w:r>
    </w:p>
    <w:p>
      <w:pPr>
        <w:pStyle w:val="BodyText"/>
      </w:pPr>
      <w:r>
        <w:t xml:space="preserve">My technical preparedness meets UPF standards: I hold certifications in First Aid and Fire Safety (Uganda National Qualifications Authority), completed the UPF’s mandatory Basic Training Curriculum at the Police College in Jinja, and am proficient in using digital tools like the Electronic Case Management System. I understand that Kampala’s modern challenges – from drone-assisted drug trafficking near Mengo Hill to online fraud targeting banks on Kampala Road – require Officers fluent in technology. As a Police Officer, I will leverage these skills while respecting cultural sensitivities; for instance, using local dialects like Luganda when engaging elders during community patrols in Bweyogerere.</w:t>
      </w:r>
    </w:p>
    <w:p>
      <w:pPr>
        <w:pStyle w:val="BodyText"/>
      </w:pPr>
      <w:r>
        <w:t xml:space="preserve">Long-term, I envision contributing to the UPF’s transformation into a more inclusive force. Having seen female Officers face barriers in male-dominated precincts across Kampala, I will actively mentor new recruits from underrepresented communities. My goal is to help establish a community trust unit at Nakasero Division modeled on successful initiatives in Muyenga – one that uses local youth as crime prevention ambassadors. This aligns with the UPF’s 2023 Gender Equality Policy and Uganda’s National Development Plan, ensuring Kampala becomes a city where every resident, from a bus conductor in Katwe to a businesswoman in Kololo, feels protected by their Police Officer.</w:t>
      </w:r>
    </w:p>
    <w:p>
      <w:pPr>
        <w:pStyle w:val="BodyText"/>
      </w:pPr>
      <w:r>
        <w:t xml:space="preserve">My commitment to Kampala is personal. I have watched my mother navigate safety concerns while running her kiosk near Nkrumah Road; I know the fear that grips parents when children play near storm drains after rain. As a Police Officer in Kampala, I will turn these shared anxieties into confidence. The UPF’s motto – *Serve and Protect* – is not empty rhetoric for me; it is a sacred duty to safeguard the soul of Uganda’s capital city where we celebrate culture at Banda Market, seek justice at the High Court, and build futures daily. I am ready to stand with my fellow Officers under Kampala’s sun, rain, or moonlight – because true service begins when you choose your community as your own.</w:t>
      </w:r>
    </w:p>
    <w:p>
      <w:pPr>
        <w:pStyle w:val="BodyText"/>
      </w:pPr>
      <w:r>
        <w:t xml:space="preserve">I implore the Uganda Police Force to consider me not just an applicant but a future guardian of Kampala’s peace. With humility and unshakable resolve, I pledge to honor the trust placed in every Police Officer through integrity, competence, and compassion – for the people of Kampala and all citizens of Ugan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 Kampala, Uganda</dc:title>
  <dc:creator/>
  <dc:language>en</dc:language>
  <cp:keywords/>
  <dcterms:created xsi:type="dcterms:W3CDTF">2025-12-07T22:54:16Z</dcterms:created>
  <dcterms:modified xsi:type="dcterms:W3CDTF">2025-12-07T22:54:16Z</dcterms:modified>
</cp:coreProperties>
</file>

<file path=docProps/custom.xml><?xml version="1.0" encoding="utf-8"?>
<Properties xmlns="http://schemas.openxmlformats.org/officeDocument/2006/custom-properties" xmlns:vt="http://schemas.openxmlformats.org/officeDocument/2006/docPropsVTypes"/>
</file>